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E6B64" w14:textId="686DCBA6" w:rsidR="00D15BD5" w:rsidRPr="002B6BE2" w:rsidRDefault="00B31C70">
      <w:pPr>
        <w:rPr>
          <w:rFonts w:ascii="Arial" w:hAnsi="Arial" w:cs="Arial"/>
          <w:i/>
          <w:iCs/>
        </w:rPr>
      </w:pPr>
      <w:r w:rsidRPr="002B6BE2">
        <w:rPr>
          <w:rFonts w:ascii="Arial" w:hAnsi="Arial" w:cs="Arial"/>
          <w:i/>
          <w:iCs/>
        </w:rPr>
        <w:t>Critically discuss the differences between the tenets of the Classical/neo-Classical School and the Positivist School of criminological thought and indicate how they apply to South Africa`s criminal justice system.</w:t>
      </w:r>
    </w:p>
    <w:sectPr w:rsidR="00D15BD5" w:rsidRPr="002B6B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16B03"/>
    <w:multiLevelType w:val="multilevel"/>
    <w:tmpl w:val="2F8C8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444B2B"/>
    <w:multiLevelType w:val="multilevel"/>
    <w:tmpl w:val="0068C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EA20B63"/>
    <w:multiLevelType w:val="multilevel"/>
    <w:tmpl w:val="23D4C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606444">
    <w:abstractNumId w:val="2"/>
  </w:num>
  <w:num w:numId="2" w16cid:durableId="1331521903">
    <w:abstractNumId w:val="0"/>
  </w:num>
  <w:num w:numId="3" w16cid:durableId="3512987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sDA1tTQ2sDA3NbVQ0lEKTi0uzszPAykwrAUAZ1835SwAAAA="/>
  </w:docVars>
  <w:rsids>
    <w:rsidRoot w:val="00B31C70"/>
    <w:rsid w:val="002B6BE2"/>
    <w:rsid w:val="00B31C7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5044C"/>
  <w15:chartTrackingRefBased/>
  <w15:docId w15:val="{9F770E2C-0526-44BC-B201-A0F0F7AF5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1C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8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5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90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71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513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261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43244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913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797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618181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9142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9656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87025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875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611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4440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9855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7601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781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42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144869">
                      <w:marLeft w:val="36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337071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307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5059461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8686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8850005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808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8617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336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10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5441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836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482291">
                                  <w:marLeft w:val="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379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47144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2D3748"/>
                                    <w:right w:val="none" w:sz="0" w:space="0" w:color="auto"/>
                                  </w:divBdr>
                                  <w:divsChild>
                                    <w:div w:id="1947348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506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57533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5313990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342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9414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5621434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385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61963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7444542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769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8276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418120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976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46836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884543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711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3563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9588585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348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7524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6948079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209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3643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6053854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7735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13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961448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5069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612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37142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2D3748"/>
                                    <w:right w:val="none" w:sz="0" w:space="0" w:color="auto"/>
                                  </w:divBdr>
                                  <w:divsChild>
                                    <w:div w:id="528110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1018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8758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596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3280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77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4150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5996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55878522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8989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31493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44455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2D3748"/>
                                    <w:right w:val="none" w:sz="0" w:space="0" w:color="auto"/>
                                  </w:divBdr>
                                  <w:divsChild>
                                    <w:div w:id="349725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5478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86035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68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406180">
                                          <w:marLeft w:val="0"/>
                                          <w:marRight w:val="0"/>
                                          <w:marTop w:val="0"/>
                                          <w:marBottom w:val="18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333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15:29:00Z</dcterms:created>
  <dcterms:modified xsi:type="dcterms:W3CDTF">2022-05-16T15:30:00Z</dcterms:modified>
</cp:coreProperties>
</file>